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C648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507A83E8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712BA028" wp14:editId="31AC0FD3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46DD7F6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07234DA0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07C36777" w14:textId="77777777">
        <w:tc>
          <w:tcPr>
            <w:tcW w:w="5000" w:type="pct"/>
            <w:gridSpan w:val="6"/>
            <w:shd w:val="clear" w:color="auto" w:fill="E7E6E6" w:themeFill="background2"/>
          </w:tcPr>
          <w:p w14:paraId="7065ADA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73756AE1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E64EF8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31453FA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8A85D42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E9A8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ACF9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A7D4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036C2D9C" w14:textId="77777777">
        <w:tc>
          <w:tcPr>
            <w:tcW w:w="954" w:type="pct"/>
            <w:vAlign w:val="center"/>
          </w:tcPr>
          <w:p w14:paraId="7A922243" w14:textId="40B1E1B9" w:rsidR="00B203E4" w:rsidRDefault="005B7FEF" w:rsidP="003B2D39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یدرولیک مجاری روباز تکمیلی</w:t>
            </w:r>
          </w:p>
        </w:tc>
        <w:tc>
          <w:tcPr>
            <w:tcW w:w="507" w:type="pct"/>
            <w:vAlign w:val="center"/>
          </w:tcPr>
          <w:p w14:paraId="53394D2A" w14:textId="15CDDA4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D77F0E">
              <w:rPr>
                <w:rFonts w:hint="cs"/>
                <w:rtl/>
                <w:lang w:bidi="fa-IR"/>
              </w:rPr>
              <w:t xml:space="preserve"> ارشد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845" w:type="pct"/>
            <w:vAlign w:val="center"/>
          </w:tcPr>
          <w:p w14:paraId="58522297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6205EEFE" w14:textId="32F0747B" w:rsidR="00B203E4" w:rsidRDefault="005B7FEF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 w:rsidR="00457AE6">
              <w:rPr>
                <w:rFonts w:hint="cs"/>
                <w:rtl/>
                <w:lang w:bidi="fa-IR"/>
              </w:rPr>
              <w:t>14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14:paraId="18AE74F2" w14:textId="50351503" w:rsidR="003B2D39" w:rsidRDefault="005B7FEF" w:rsidP="0048582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10-12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77C92640" w14:textId="634FF28E" w:rsidR="00B203E4" w:rsidRDefault="00457AE6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7ACD6A3F" w14:textId="59565CDF" w:rsidR="00B203E4" w:rsidRDefault="00457AE6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3571DC9D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6C2931E6" w14:textId="16887C4C" w:rsidR="00B203E4" w:rsidRPr="005B7FEF" w:rsidRDefault="005B7FEF" w:rsidP="0048582A">
            <w:pPr>
              <w:bidi w:val="0"/>
              <w:spacing w:line="259" w:lineRule="auto"/>
              <w:ind w:firstLine="0"/>
              <w:jc w:val="center"/>
              <w:rPr>
                <w:rFonts w:cs="Calibri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+1</w:t>
            </w:r>
          </w:p>
        </w:tc>
      </w:tr>
    </w:tbl>
    <w:p w14:paraId="681E6042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22582885" w14:textId="77777777">
        <w:tc>
          <w:tcPr>
            <w:tcW w:w="5000" w:type="pct"/>
            <w:shd w:val="clear" w:color="auto" w:fill="D9D9D9" w:themeFill="background1" w:themeFillShade="D9"/>
          </w:tcPr>
          <w:p w14:paraId="705FB2B8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2C7E120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2B172A8B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5D93C697" w14:textId="77777777">
        <w:trPr>
          <w:trHeight w:val="1340"/>
        </w:trPr>
        <w:tc>
          <w:tcPr>
            <w:tcW w:w="5000" w:type="pct"/>
          </w:tcPr>
          <w:p w14:paraId="39145F2B" w14:textId="1B3724EB" w:rsidR="00B203E4" w:rsidRDefault="005B7FEF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یدرولیک مجاری روباز</w:t>
            </w:r>
          </w:p>
        </w:tc>
      </w:tr>
      <w:tr w:rsidR="00B203E4" w14:paraId="0B775702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0936841F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5FD9014A" w14:textId="77777777">
        <w:trPr>
          <w:trHeight w:val="510"/>
        </w:trPr>
        <w:tc>
          <w:tcPr>
            <w:tcW w:w="5000" w:type="pct"/>
          </w:tcPr>
          <w:p w14:paraId="7C518E9C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36D3014B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3134F39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17B78C46" w14:textId="77777777">
        <w:trPr>
          <w:trHeight w:val="780"/>
        </w:trPr>
        <w:tc>
          <w:tcPr>
            <w:tcW w:w="5000" w:type="pct"/>
          </w:tcPr>
          <w:p w14:paraId="57E56DF1" w14:textId="25A3A218" w:rsidR="00B203E4" w:rsidRDefault="005B7FEF">
            <w:pPr>
              <w:ind w:firstLine="0"/>
              <w:rPr>
                <w:rFonts w:hint="cs"/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Fluent</w:t>
            </w:r>
          </w:p>
        </w:tc>
      </w:tr>
      <w:tr w:rsidR="00B203E4" w14:paraId="7809FF66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778D051C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0A40E6DD" w14:textId="77777777">
        <w:trPr>
          <w:trHeight w:val="375"/>
        </w:trPr>
        <w:tc>
          <w:tcPr>
            <w:tcW w:w="5000" w:type="pct"/>
          </w:tcPr>
          <w:p w14:paraId="3297F28D" w14:textId="5E69398B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D77F0E">
              <w:rPr>
                <w:rFonts w:hint="cs"/>
              </w:rPr>
              <w:sym w:font="Wingdings" w:char="F06E"/>
            </w:r>
          </w:p>
        </w:tc>
      </w:tr>
      <w:tr w:rsidR="00B203E4" w14:paraId="596F23D0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76E56561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45D1E148" w14:textId="77777777">
        <w:trPr>
          <w:trHeight w:val="555"/>
        </w:trPr>
        <w:tc>
          <w:tcPr>
            <w:tcW w:w="5000" w:type="pct"/>
          </w:tcPr>
          <w:p w14:paraId="178C5670" w14:textId="77777777" w:rsidR="00D66170" w:rsidRPr="00D66170" w:rsidRDefault="00D66170" w:rsidP="00D6617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Olugbenga Kayode Ogidan, Abiodun Emmanuel Onile, Oluwabukola Grace Adegboro</w:t>
            </w:r>
          </w:p>
          <w:p w14:paraId="26B5D055" w14:textId="77777777" w:rsidR="00D66170" w:rsidRDefault="00D66170" w:rsidP="00FC5FA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Effect of Reference Conveyance Parameter Usage on Real Time Canal Performance: The Case of Fentale Irrigation Scheme in Ethiopia</w:t>
            </w: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</w:t>
            </w:r>
          </w:p>
          <w:p w14:paraId="600BF564" w14:textId="75E0B607" w:rsidR="00E239E4" w:rsidRPr="00FC5FA9" w:rsidRDefault="00D66170" w:rsidP="00FC5FA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Characteristics of Drainage Water Quality and Loading from Paddy Field under Cyclic Irrigation and Its Management Options</w:t>
            </w:r>
          </w:p>
        </w:tc>
      </w:tr>
    </w:tbl>
    <w:p w14:paraId="1FBC6CD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D0F52D0" w14:textId="77777777">
        <w:tc>
          <w:tcPr>
            <w:tcW w:w="5000" w:type="pct"/>
            <w:shd w:val="clear" w:color="auto" w:fill="D9D9D9" w:themeFill="background1" w:themeFillShade="D9"/>
          </w:tcPr>
          <w:p w14:paraId="1AA813E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72CB042E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E8D89F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 w14:paraId="101C0DE4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716C504B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در پایان این درس، انتظار می‌رود شما:</w:t>
            </w:r>
          </w:p>
          <w:p w14:paraId="6351498D" w14:textId="49AE5693" w:rsidR="00AC3C46" w:rsidRDefault="005B7FE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مرخ جریان تدریجی</w:t>
            </w:r>
          </w:p>
          <w:p w14:paraId="407F8D40" w14:textId="555E706E" w:rsidR="00AC3C46" w:rsidRDefault="005B7FE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مرخ جریان سریع</w:t>
            </w:r>
          </w:p>
          <w:p w14:paraId="785AA0B8" w14:textId="6A4204FB" w:rsidR="00AC3C46" w:rsidRDefault="005B7FE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جریان متغییر مکانی</w:t>
            </w:r>
          </w:p>
          <w:p w14:paraId="1530AFDD" w14:textId="77777777" w:rsidR="004A39ED" w:rsidRPr="005B7FEF" w:rsidRDefault="005B7FEF" w:rsidP="00D66170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الیز موج</w:t>
            </w:r>
          </w:p>
          <w:p w14:paraId="3652588E" w14:textId="4E1EAAE8" w:rsidR="005B7FEF" w:rsidRPr="00A203BD" w:rsidRDefault="005B7FEF" w:rsidP="00D66170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کست سد</w:t>
            </w:r>
          </w:p>
        </w:tc>
      </w:tr>
      <w:tr w:rsidR="00B203E4" w14:paraId="7DA1494A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1F4D9030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346F2BD9" w14:textId="77777777">
        <w:trPr>
          <w:trHeight w:val="1530"/>
        </w:trPr>
        <w:tc>
          <w:tcPr>
            <w:tcW w:w="5000" w:type="pct"/>
          </w:tcPr>
          <w:p w14:paraId="2F85A381" w14:textId="7E030CED"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44E79">
              <w:rPr>
                <w:rFonts w:hint="cs"/>
                <w:rtl/>
                <w:lang w:bidi="fa-IR"/>
              </w:rPr>
              <w:t>مفاهیم بهینه سازی</w:t>
            </w:r>
          </w:p>
          <w:p w14:paraId="34DE5D03" w14:textId="4F15D949"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44E79">
              <w:rPr>
                <w:rFonts w:hint="cs"/>
                <w:rtl/>
                <w:lang w:bidi="fa-IR"/>
              </w:rPr>
              <w:t>مدل های هوشمند</w:t>
            </w:r>
          </w:p>
          <w:p w14:paraId="62C18098" w14:textId="7D70000C" w:rsidR="00470DC9" w:rsidRPr="00AC3C46" w:rsidRDefault="00AC3C46" w:rsidP="00A44E79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</w:t>
            </w:r>
            <w:r w:rsidR="00A44E79">
              <w:rPr>
                <w:rFonts w:hint="cs"/>
                <w:rtl/>
                <w:lang w:bidi="fa-IR"/>
              </w:rPr>
              <w:t>مدل های مدیریت منابع آب</w:t>
            </w:r>
            <w:r w:rsidRPr="00AC3C46">
              <w:rPr>
                <w:rtl/>
                <w:lang w:bidi="fa-IR"/>
              </w:rPr>
              <w:t xml:space="preserve"> </w:t>
            </w:r>
          </w:p>
        </w:tc>
      </w:tr>
    </w:tbl>
    <w:p w14:paraId="27F1FB80" w14:textId="77777777" w:rsidR="00B203E4" w:rsidRDefault="00B203E4">
      <w:pPr>
        <w:ind w:firstLine="0"/>
        <w:rPr>
          <w:rtl/>
          <w:lang w:bidi="fa-IR"/>
        </w:rPr>
      </w:pPr>
    </w:p>
    <w:p w14:paraId="094A24E9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1347A14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C76B61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20DE33FE" w14:textId="77777777">
        <w:tc>
          <w:tcPr>
            <w:tcW w:w="863" w:type="pct"/>
            <w:shd w:val="clear" w:color="auto" w:fill="F2F2F2" w:themeFill="background1" w:themeFillShade="F2"/>
          </w:tcPr>
          <w:p w14:paraId="053C367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720368E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07DC135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29750F37" w14:textId="77777777">
        <w:tc>
          <w:tcPr>
            <w:tcW w:w="863" w:type="pct"/>
            <w:vAlign w:val="center"/>
          </w:tcPr>
          <w:p w14:paraId="077D4CC7" w14:textId="77777777"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6CF715ED" w14:textId="77777777"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14:paraId="5E1128AC" w14:textId="77777777" w:rsidR="00874CE3" w:rsidRDefault="00874CE3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535226D3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11A84C6A" w14:textId="77777777" w:rsidR="00B203E4" w:rsidRDefault="00470DC9" w:rsidP="00470DC9">
            <w:pPr>
              <w:ind w:firstLine="0"/>
              <w:jc w:val="center"/>
              <w:rPr>
                <w:rtl/>
                <w:lang w:bidi="fa-IR"/>
              </w:rPr>
            </w:pPr>
            <w:r w:rsidRPr="00470DC9">
              <w:rPr>
                <w:rtl/>
                <w:lang w:bidi="fa-IR"/>
              </w:rPr>
              <w:t>طبق تار</w:t>
            </w:r>
            <w:r w:rsidRPr="00470DC9">
              <w:rPr>
                <w:rFonts w:hint="cs"/>
                <w:rtl/>
                <w:lang w:bidi="fa-IR"/>
              </w:rPr>
              <w:t>یخ</w:t>
            </w:r>
            <w:r w:rsidRPr="00470DC9"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هماهنگ شده</w:t>
            </w:r>
            <w:r w:rsidRPr="00470DC9">
              <w:rPr>
                <w:rFonts w:hint="cs"/>
                <w:rtl/>
                <w:lang w:bidi="fa-IR"/>
              </w:rPr>
              <w:t>،</w:t>
            </w:r>
            <w:r w:rsidRPr="00470DC9">
              <w:rPr>
                <w:rtl/>
                <w:lang w:bidi="fa-IR"/>
              </w:rPr>
              <w:t xml:space="preserve"> امتحان کتب</w:t>
            </w:r>
            <w:r w:rsidRPr="00470DC9">
              <w:rPr>
                <w:rFonts w:hint="cs"/>
                <w:rtl/>
                <w:lang w:bidi="fa-IR"/>
              </w:rPr>
              <w:t>ی</w:t>
            </w:r>
            <w:r w:rsidRPr="00470DC9">
              <w:rPr>
                <w:rtl/>
                <w:lang w:bidi="fa-IR"/>
              </w:rPr>
              <w:t xml:space="preserve"> از بخش</w:t>
            </w:r>
            <w:r>
              <w:rPr>
                <w:rFonts w:hint="cs"/>
                <w:rtl/>
                <w:lang w:bidi="fa-IR"/>
              </w:rPr>
              <w:t>های تعیین شده</w:t>
            </w:r>
            <w:r w:rsidR="00874CE3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14:paraId="0088373C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04BB992B" w14:textId="77777777" w:rsidR="00B203E4" w:rsidRDefault="0069625F" w:rsidP="00D417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417EE"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2BEFCC15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0AD57368" w14:textId="77777777" w:rsidR="00B203E4" w:rsidRDefault="00B203E4">
      <w:pPr>
        <w:ind w:firstLine="0"/>
        <w:rPr>
          <w:lang w:bidi="fa-IR"/>
        </w:rPr>
      </w:pPr>
    </w:p>
    <w:p w14:paraId="39B92460" w14:textId="77777777" w:rsidR="00B203E4" w:rsidRDefault="00B203E4">
      <w:pPr>
        <w:ind w:firstLine="0"/>
        <w:rPr>
          <w:rtl/>
          <w:lang w:bidi="fa-IR"/>
        </w:rPr>
      </w:pPr>
    </w:p>
    <w:p w14:paraId="0EB552EE" w14:textId="77777777" w:rsidR="00B203E4" w:rsidRDefault="00B203E4">
      <w:pPr>
        <w:ind w:firstLine="0"/>
        <w:rPr>
          <w:rtl/>
          <w:lang w:bidi="fa-IR"/>
        </w:rPr>
      </w:pPr>
    </w:p>
    <w:p w14:paraId="5D3B1A60" w14:textId="77777777" w:rsidR="00B203E4" w:rsidRDefault="00B203E4">
      <w:pPr>
        <w:ind w:firstLine="0"/>
        <w:rPr>
          <w:rtl/>
          <w:lang w:bidi="fa-IR"/>
        </w:rPr>
      </w:pPr>
    </w:p>
    <w:p w14:paraId="3F6FAB45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563CE96" w14:textId="77777777">
        <w:tc>
          <w:tcPr>
            <w:tcW w:w="5000" w:type="pct"/>
          </w:tcPr>
          <w:p w14:paraId="3A0A3A1A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 w14:paraId="0346E021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50F933D9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‌های الکترونیکی لازم</w:t>
            </w:r>
          </w:p>
        </w:tc>
      </w:tr>
      <w:tr w:rsidR="00B203E4" w14:paraId="18123B1D" w14:textId="77777777">
        <w:trPr>
          <w:trHeight w:val="735"/>
        </w:trPr>
        <w:tc>
          <w:tcPr>
            <w:tcW w:w="5000" w:type="pct"/>
            <w:vAlign w:val="center"/>
          </w:tcPr>
          <w:p w14:paraId="511112BA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17084104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32B2FFF5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5B3BD8DC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0E728A99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01CE6753" w14:textId="77777777">
        <w:trPr>
          <w:trHeight w:val="750"/>
        </w:trPr>
        <w:tc>
          <w:tcPr>
            <w:tcW w:w="5000" w:type="pct"/>
          </w:tcPr>
          <w:p w14:paraId="21FB627D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43FE24D6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07D7EDE7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5686B1A9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665E9BAA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3B4CE5C7" w14:textId="77777777">
        <w:trPr>
          <w:trHeight w:val="975"/>
        </w:trPr>
        <w:tc>
          <w:tcPr>
            <w:tcW w:w="5000" w:type="pct"/>
          </w:tcPr>
          <w:p w14:paraId="085A7644" w14:textId="6C6A2E91"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161D6F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  <w:p w14:paraId="1177C853" w14:textId="77777777"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یک کلاس حل تمرین اختصاصی سه شنبه ها ساعت 18-20 </w:t>
            </w:r>
            <w:r w:rsidR="00B166DC">
              <w:rPr>
                <w:rFonts w:hint="cs"/>
                <w:szCs w:val="22"/>
                <w:rtl/>
                <w:lang w:bidi="fa-IR"/>
              </w:rPr>
              <w:t>تعیین شده است.</w:t>
            </w:r>
          </w:p>
        </w:tc>
      </w:tr>
      <w:tr w:rsidR="00B203E4" w14:paraId="7F93A71F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1017E407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4D8CB47" w14:textId="77777777">
        <w:trPr>
          <w:trHeight w:val="405"/>
        </w:trPr>
        <w:tc>
          <w:tcPr>
            <w:tcW w:w="5000" w:type="pct"/>
          </w:tcPr>
          <w:p w14:paraId="5E7F5482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55D9EFFE" w14:textId="77777777" w:rsidR="00B203E4" w:rsidRDefault="00EE3B98" w:rsidP="00747C2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 xml:space="preserve">ارایه </w:t>
            </w:r>
            <w:r w:rsidR="00747C25">
              <w:rPr>
                <w:rFonts w:hint="cs"/>
                <w:rtl/>
                <w:lang w:bidi="fa-IR"/>
              </w:rPr>
              <w:t>و ارسال تمرینات،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  <w:tr w:rsidR="00B203E4" w14:paraId="5B3E9EFA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2BFB1AC4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383C5F1D" w14:textId="77777777">
        <w:trPr>
          <w:trHeight w:val="975"/>
        </w:trPr>
        <w:tc>
          <w:tcPr>
            <w:tcW w:w="5000" w:type="pct"/>
          </w:tcPr>
          <w:p w14:paraId="0C65CB7E" w14:textId="77777777" w:rsidR="00B203E4" w:rsidRDefault="00D417E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14:paraId="7F19BA2B" w14:textId="77777777" w:rsidR="00B203E4" w:rsidRDefault="00B203E4">
      <w:pPr>
        <w:ind w:firstLine="0"/>
        <w:rPr>
          <w:rtl/>
          <w:lang w:bidi="fa-IR"/>
        </w:rPr>
      </w:pPr>
    </w:p>
    <w:p w14:paraId="1907ED4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4A01C92B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0264E66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389A9332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1D0DAD79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30C4B94C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0605773F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1ABC6F2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1E3D39D0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418F5CD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33E8DB3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072E177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0E47AF5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6F1F48E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395C081F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DDF9D5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14:paraId="76A38544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A3C752A" w14:textId="77777777"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7C67C903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4976290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2EAD0C8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3FC54A57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EC1BC28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5DBFA2BD" w14:textId="77777777" w:rsidTr="00EC4840">
        <w:tc>
          <w:tcPr>
            <w:tcW w:w="344" w:type="pct"/>
            <w:vAlign w:val="center"/>
          </w:tcPr>
          <w:p w14:paraId="1AB072F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14:paraId="7E364DA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44F0D04" w14:textId="3A18301D" w:rsidR="00B203E4" w:rsidRDefault="00DC63C5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91D63">
              <w:rPr>
                <w:rFonts w:hint="cs"/>
                <w:sz w:val="24"/>
                <w:szCs w:val="24"/>
                <w:rtl/>
              </w:rPr>
              <w:t xml:space="preserve">تعریف مفاهیم </w:t>
            </w:r>
            <w:r w:rsidR="00D66170">
              <w:rPr>
                <w:rFonts w:hint="cs"/>
                <w:sz w:val="24"/>
                <w:szCs w:val="24"/>
                <w:rtl/>
              </w:rPr>
              <w:t>مدیریت شبکه</w:t>
            </w:r>
          </w:p>
          <w:p w14:paraId="67B30F38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B5BBD18" w14:textId="04345103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</w:t>
            </w:r>
          </w:p>
        </w:tc>
        <w:tc>
          <w:tcPr>
            <w:tcW w:w="792" w:type="pct"/>
            <w:vAlign w:val="center"/>
          </w:tcPr>
          <w:p w14:paraId="6972352E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5D6F2264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B8739C3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A035E42" w14:textId="77777777" w:rsidTr="00EC4840">
        <w:tc>
          <w:tcPr>
            <w:tcW w:w="344" w:type="pct"/>
            <w:vAlign w:val="center"/>
          </w:tcPr>
          <w:p w14:paraId="1BD30FA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0B0BDE6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15F9E08" w14:textId="487FD9D5" w:rsidR="00EC4840" w:rsidRDefault="00EC4840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66170">
              <w:rPr>
                <w:rFonts w:hint="cs"/>
                <w:sz w:val="24"/>
                <w:szCs w:val="24"/>
                <w:rtl/>
              </w:rPr>
              <w:t>انواع روش توزیع آب</w:t>
            </w:r>
          </w:p>
          <w:p w14:paraId="2C3E94D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7E0C036" w14:textId="29F49E22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043ADC1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11A3D96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250" w:type="pct"/>
          </w:tcPr>
          <w:p w14:paraId="46B99E8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02677E" w14:textId="77777777" w:rsidTr="00EC4840">
        <w:tc>
          <w:tcPr>
            <w:tcW w:w="344" w:type="pct"/>
            <w:vAlign w:val="center"/>
          </w:tcPr>
          <w:p w14:paraId="4E43F32D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1FD4E017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44A5848F" w14:textId="77D84FD8" w:rsidR="00EC4840" w:rsidRPr="004B330F" w:rsidRDefault="00EC4840" w:rsidP="00D91D63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D66170">
              <w:rPr>
                <w:rFonts w:hint="cs"/>
                <w:sz w:val="24"/>
                <w:rtl/>
              </w:rPr>
              <w:t>روش کنترل بالادست</w:t>
            </w:r>
          </w:p>
          <w:p w14:paraId="1CDB3040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1FD6D9F9" w14:textId="69799B52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 xml:space="preserve">2 </w:t>
            </w:r>
          </w:p>
        </w:tc>
        <w:tc>
          <w:tcPr>
            <w:tcW w:w="792" w:type="pct"/>
            <w:vAlign w:val="center"/>
          </w:tcPr>
          <w:p w14:paraId="1074ED5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0C0F751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250" w:type="pct"/>
          </w:tcPr>
          <w:p w14:paraId="35DCD5C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56339F" w14:textId="77777777" w:rsidTr="00EC4840">
        <w:tc>
          <w:tcPr>
            <w:tcW w:w="344" w:type="pct"/>
            <w:vAlign w:val="center"/>
          </w:tcPr>
          <w:p w14:paraId="1B49470F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6537CEB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901E1CD" w14:textId="74B83686" w:rsidR="00EC4840" w:rsidRDefault="00EC4840" w:rsidP="00D91D6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D66170">
              <w:rPr>
                <w:rFonts w:hint="cs"/>
                <w:rtl/>
                <w:lang w:bidi="fa-IR"/>
              </w:rPr>
              <w:t>روش کنترل پایین دست</w:t>
            </w:r>
          </w:p>
          <w:p w14:paraId="48404C7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5C246A6" w14:textId="0D20984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</w:t>
            </w:r>
            <w:r w:rsidR="00161D6F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14:paraId="691D2AD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01607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2DE46F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FEA6A74" w14:textId="77777777" w:rsidTr="00EC4840">
        <w:tc>
          <w:tcPr>
            <w:tcW w:w="344" w:type="pct"/>
            <w:vAlign w:val="center"/>
          </w:tcPr>
          <w:p w14:paraId="2A074131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735CB3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670E94A" w14:textId="7CD049FC" w:rsidR="00EC4840" w:rsidRDefault="00A44E79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66170">
              <w:rPr>
                <w:rFonts w:hint="cs"/>
                <w:rtl/>
                <w:lang w:bidi="fa-IR"/>
              </w:rPr>
              <w:t>روش کنترل تقاضا مدار</w:t>
            </w:r>
          </w:p>
          <w:p w14:paraId="74B29EB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37F9C5D" w14:textId="294AC8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="00161D6F">
              <w:rPr>
                <w:rFonts w:hint="cs"/>
                <w:rtl/>
                <w:lang w:bidi="fa-IR"/>
              </w:rPr>
              <w:t>و 2و 3</w:t>
            </w:r>
          </w:p>
        </w:tc>
        <w:tc>
          <w:tcPr>
            <w:tcW w:w="792" w:type="pct"/>
            <w:vAlign w:val="center"/>
          </w:tcPr>
          <w:p w14:paraId="519E532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1E90849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3</w:t>
            </w:r>
          </w:p>
        </w:tc>
        <w:tc>
          <w:tcPr>
            <w:tcW w:w="250" w:type="pct"/>
          </w:tcPr>
          <w:p w14:paraId="23EFC1C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2E9CC2A" w14:textId="77777777" w:rsidTr="00EC4840">
        <w:tc>
          <w:tcPr>
            <w:tcW w:w="344" w:type="pct"/>
            <w:vAlign w:val="center"/>
          </w:tcPr>
          <w:p w14:paraId="1F02B89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4670212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6B53DD2" w14:textId="670E69EE" w:rsidR="00D478C1" w:rsidRDefault="00A44E79" w:rsidP="00EC4840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D66170">
              <w:rPr>
                <w:rFonts w:hint="cs"/>
                <w:rtl/>
                <w:lang w:bidi="fa-IR"/>
              </w:rPr>
              <w:t>روش ماسکات</w:t>
            </w:r>
          </w:p>
          <w:p w14:paraId="02117AE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3A4D30C" w14:textId="76F3942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و </w:t>
            </w:r>
            <w:r w:rsidR="00161D6F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14:paraId="1541591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70491B8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250" w:type="pct"/>
          </w:tcPr>
          <w:p w14:paraId="5556EDB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ACE294D" w14:textId="77777777" w:rsidTr="00EC4840">
        <w:tc>
          <w:tcPr>
            <w:tcW w:w="344" w:type="pct"/>
            <w:vAlign w:val="center"/>
          </w:tcPr>
          <w:p w14:paraId="5E4A1C75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5C328CF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A57F0F9" w14:textId="31E5F94F" w:rsidR="00EC4840" w:rsidRDefault="00A44E79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D66170">
              <w:rPr>
                <w:rFonts w:hint="cs"/>
                <w:rtl/>
                <w:lang w:bidi="fa-IR"/>
              </w:rPr>
              <w:t xml:space="preserve">انواع روش های منترل سطح آب </w:t>
            </w:r>
          </w:p>
          <w:p w14:paraId="3AC44E3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7FA1C1B" w14:textId="6604F34B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61D6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7114F62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C33EE7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F4F286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6ED806A" w14:textId="77777777" w:rsidTr="00EC4840">
        <w:tc>
          <w:tcPr>
            <w:tcW w:w="344" w:type="pct"/>
            <w:vAlign w:val="center"/>
          </w:tcPr>
          <w:p w14:paraId="72132AD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96" w:type="pct"/>
            <w:vAlign w:val="center"/>
          </w:tcPr>
          <w:p w14:paraId="645F58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8E4D412" w14:textId="2BC1BC5E" w:rsidR="00D478C1" w:rsidRDefault="00A44E79" w:rsidP="00D478C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>اتنواع سازه های تنظیم سطح آب</w:t>
            </w:r>
          </w:p>
          <w:p w14:paraId="3DA8964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79AC0B2" w14:textId="5AF5B5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56DF336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BC39583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250" w:type="pct"/>
          </w:tcPr>
          <w:p w14:paraId="294BAB0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6CA46A74" w14:textId="77777777" w:rsidTr="00EC4840">
        <w:tc>
          <w:tcPr>
            <w:tcW w:w="344" w:type="pct"/>
            <w:vAlign w:val="center"/>
          </w:tcPr>
          <w:p w14:paraId="70643DE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50A851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4435388" w14:textId="4494ABC2" w:rsidR="00EC4840" w:rsidRDefault="00A44E79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-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>سازه تنظیم بالادست</w:t>
            </w:r>
          </w:p>
          <w:p w14:paraId="05E8657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F8976FF" w14:textId="1C75E684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17A6FCA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C36D78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F809F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8764084" w14:textId="77777777" w:rsidTr="00EC4840">
        <w:tc>
          <w:tcPr>
            <w:tcW w:w="344" w:type="pct"/>
            <w:vAlign w:val="center"/>
          </w:tcPr>
          <w:p w14:paraId="7A94D6C7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3B008D3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F35AF93" w14:textId="16CC99E7" w:rsidR="00EC4840" w:rsidRDefault="00A44E79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>سازه تنظیم پایین دست</w:t>
            </w:r>
          </w:p>
          <w:p w14:paraId="699D704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7E8E70C" w14:textId="0AABD8E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2 و 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1CF4AB5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15E561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B1890C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74004BE" w14:textId="77777777" w:rsidTr="00EC4840">
        <w:tc>
          <w:tcPr>
            <w:tcW w:w="344" w:type="pct"/>
            <w:vAlign w:val="center"/>
          </w:tcPr>
          <w:p w14:paraId="3B95B9D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7A07DF5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B103C8A" w14:textId="785B1959"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D66170">
              <w:rPr>
                <w:rFonts w:hint="cs"/>
                <w:sz w:val="24"/>
                <w:szCs w:val="24"/>
                <w:rtl/>
              </w:rPr>
              <w:t>مدل سازی شبکه آبیاری روباز</w:t>
            </w:r>
          </w:p>
          <w:p w14:paraId="58EF407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D89EAC0" w14:textId="09684B13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7A1B82">
              <w:rPr>
                <w:rFonts w:hint="cs"/>
                <w:rtl/>
                <w:lang w:bidi="fa-IR"/>
              </w:rPr>
              <w:t>1و2</w:t>
            </w:r>
          </w:p>
        </w:tc>
        <w:tc>
          <w:tcPr>
            <w:tcW w:w="792" w:type="pct"/>
            <w:vAlign w:val="center"/>
          </w:tcPr>
          <w:p w14:paraId="5EFFC4C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52DF2D2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6</w:t>
            </w:r>
          </w:p>
        </w:tc>
        <w:tc>
          <w:tcPr>
            <w:tcW w:w="250" w:type="pct"/>
          </w:tcPr>
          <w:p w14:paraId="1EC92FE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2264047" w14:textId="77777777" w:rsidTr="00EC4840">
        <w:tc>
          <w:tcPr>
            <w:tcW w:w="344" w:type="pct"/>
            <w:vAlign w:val="center"/>
          </w:tcPr>
          <w:p w14:paraId="5E02B39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28B11F3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2E068B7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C2241CE" w14:textId="2DFD940C" w:rsidR="00EC4840" w:rsidRDefault="00EC4840" w:rsidP="00436D0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 xml:space="preserve">مدل سازی شبکه تحت فشار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59435E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88530A7" w14:textId="1936EAEF"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78A81C2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44C174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6269B7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E7AE340" w14:textId="77777777" w:rsidTr="00EC4840">
        <w:tc>
          <w:tcPr>
            <w:tcW w:w="344" w:type="pct"/>
            <w:vAlign w:val="center"/>
          </w:tcPr>
          <w:p w14:paraId="307CB1C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3ABD95F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62EB059" w14:textId="0D97442F" w:rsidR="00EC4840" w:rsidRDefault="00EC4840" w:rsidP="00436D0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>بنچ مارکینگ و مفاهیم آن</w:t>
            </w:r>
          </w:p>
          <w:p w14:paraId="182FFFB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47261A9" w14:textId="72E1CB49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</w:t>
            </w:r>
          </w:p>
        </w:tc>
        <w:tc>
          <w:tcPr>
            <w:tcW w:w="792" w:type="pct"/>
            <w:vAlign w:val="center"/>
          </w:tcPr>
          <w:p w14:paraId="331930C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87094A9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7</w:t>
            </w:r>
          </w:p>
        </w:tc>
        <w:tc>
          <w:tcPr>
            <w:tcW w:w="250" w:type="pct"/>
          </w:tcPr>
          <w:p w14:paraId="4203FFD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9F9FCB8" w14:textId="77777777" w:rsidTr="00EC4840">
        <w:tc>
          <w:tcPr>
            <w:tcW w:w="344" w:type="pct"/>
            <w:vAlign w:val="center"/>
          </w:tcPr>
          <w:p w14:paraId="3B6CE9AA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5C4CE9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D9F71A4" w14:textId="3D1152A1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15407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انواع ماهواره</w:t>
            </w:r>
          </w:p>
          <w:p w14:paraId="38D750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730B53A" w14:textId="11C5778A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215407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و </w:t>
            </w:r>
            <w:r w:rsidR="00215407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62A5335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6AF25BB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8</w:t>
            </w:r>
          </w:p>
        </w:tc>
        <w:tc>
          <w:tcPr>
            <w:tcW w:w="250" w:type="pct"/>
          </w:tcPr>
          <w:p w14:paraId="38477FA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6E6796CA" w14:textId="77777777" w:rsidTr="00EC4840">
        <w:tc>
          <w:tcPr>
            <w:tcW w:w="344" w:type="pct"/>
            <w:vAlign w:val="center"/>
          </w:tcPr>
          <w:p w14:paraId="7660F5C2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14:paraId="00C1084B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867DF9E" w14:textId="4FD4A630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 xml:space="preserve">نرم افزار های سنجش از دور </w:t>
            </w:r>
          </w:p>
          <w:p w14:paraId="01DC711D" w14:textId="77777777" w:rsidR="007A1B82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3FA76FC" w14:textId="7B3DC8A2" w:rsidR="00215407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eastAsia="Calibri" w:hint="cs"/>
                <w:rtl/>
                <w:lang w:bidi="fa-IR"/>
              </w:rPr>
              <w:t xml:space="preserve"> منبع 1 و </w:t>
            </w:r>
            <w:r w:rsidR="007A1B82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0AB36493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260E05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1F490E7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353D192F" w14:textId="77777777" w:rsidTr="00EC4840">
        <w:tc>
          <w:tcPr>
            <w:tcW w:w="344" w:type="pct"/>
            <w:vAlign w:val="center"/>
          </w:tcPr>
          <w:p w14:paraId="1710B3AA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14:paraId="76C94EC1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3DF45B0" w14:textId="43BA3FEE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سنجنده های راداری</w:t>
            </w:r>
          </w:p>
          <w:p w14:paraId="47814947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45E5088D" w14:textId="562D298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7A1B82">
              <w:rPr>
                <w:rFonts w:eastAsia="Calibri" w:hint="cs"/>
                <w:rtl/>
                <w:lang w:bidi="fa-IR"/>
              </w:rPr>
              <w:t>2و 3</w:t>
            </w:r>
          </w:p>
        </w:tc>
        <w:tc>
          <w:tcPr>
            <w:tcW w:w="792" w:type="pct"/>
            <w:vAlign w:val="center"/>
          </w:tcPr>
          <w:p w14:paraId="7E85E84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22DE56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5C798C8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03FBE277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BB9E2" w14:textId="77777777" w:rsidR="00C102D9" w:rsidRDefault="00C102D9">
      <w:pPr>
        <w:spacing w:after="0"/>
      </w:pPr>
      <w:r>
        <w:separator/>
      </w:r>
    </w:p>
  </w:endnote>
  <w:endnote w:type="continuationSeparator" w:id="0">
    <w:p w14:paraId="38051F53" w14:textId="77777777" w:rsidR="00C102D9" w:rsidRDefault="00C10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3E3BC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7F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3664939E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2BFD5" w14:textId="77777777" w:rsidR="00C102D9" w:rsidRDefault="00C102D9">
      <w:pPr>
        <w:spacing w:after="0"/>
      </w:pPr>
      <w:r>
        <w:separator/>
      </w:r>
    </w:p>
  </w:footnote>
  <w:footnote w:type="continuationSeparator" w:id="0">
    <w:p w14:paraId="58B39B06" w14:textId="77777777" w:rsidR="00C102D9" w:rsidRDefault="00C102D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8942451">
    <w:abstractNumId w:val="8"/>
  </w:num>
  <w:num w:numId="2" w16cid:durableId="976060125">
    <w:abstractNumId w:val="8"/>
  </w:num>
  <w:num w:numId="3" w16cid:durableId="1119690302">
    <w:abstractNumId w:val="8"/>
  </w:num>
  <w:num w:numId="4" w16cid:durableId="1171525145">
    <w:abstractNumId w:val="8"/>
  </w:num>
  <w:num w:numId="5" w16cid:durableId="2138138071">
    <w:abstractNumId w:val="8"/>
  </w:num>
  <w:num w:numId="6" w16cid:durableId="106120731">
    <w:abstractNumId w:val="8"/>
  </w:num>
  <w:num w:numId="7" w16cid:durableId="1000431318">
    <w:abstractNumId w:val="8"/>
  </w:num>
  <w:num w:numId="8" w16cid:durableId="296644531">
    <w:abstractNumId w:val="8"/>
  </w:num>
  <w:num w:numId="9" w16cid:durableId="1097671348">
    <w:abstractNumId w:val="6"/>
  </w:num>
  <w:num w:numId="10" w16cid:durableId="1606383242">
    <w:abstractNumId w:val="16"/>
  </w:num>
  <w:num w:numId="11" w16cid:durableId="1036539275">
    <w:abstractNumId w:val="21"/>
  </w:num>
  <w:num w:numId="12" w16cid:durableId="1467966122">
    <w:abstractNumId w:val="12"/>
  </w:num>
  <w:num w:numId="13" w16cid:durableId="1811022129">
    <w:abstractNumId w:val="4"/>
  </w:num>
  <w:num w:numId="14" w16cid:durableId="735514736">
    <w:abstractNumId w:val="5"/>
  </w:num>
  <w:num w:numId="15" w16cid:durableId="1590775042">
    <w:abstractNumId w:val="1"/>
  </w:num>
  <w:num w:numId="16" w16cid:durableId="1140924347">
    <w:abstractNumId w:val="11"/>
  </w:num>
  <w:num w:numId="17" w16cid:durableId="1585990614">
    <w:abstractNumId w:val="17"/>
  </w:num>
  <w:num w:numId="18" w16cid:durableId="1020469802">
    <w:abstractNumId w:val="27"/>
  </w:num>
  <w:num w:numId="19" w16cid:durableId="910963320">
    <w:abstractNumId w:val="25"/>
  </w:num>
  <w:num w:numId="20" w16cid:durableId="1669168951">
    <w:abstractNumId w:val="23"/>
  </w:num>
  <w:num w:numId="21" w16cid:durableId="504856480">
    <w:abstractNumId w:val="14"/>
  </w:num>
  <w:num w:numId="22" w16cid:durableId="1104375165">
    <w:abstractNumId w:val="15"/>
  </w:num>
  <w:num w:numId="23" w16cid:durableId="2142721793">
    <w:abstractNumId w:val="22"/>
  </w:num>
  <w:num w:numId="24" w16cid:durableId="164782371">
    <w:abstractNumId w:val="26"/>
  </w:num>
  <w:num w:numId="25" w16cid:durableId="1329821851">
    <w:abstractNumId w:val="0"/>
  </w:num>
  <w:num w:numId="26" w16cid:durableId="2066830323">
    <w:abstractNumId w:val="19"/>
  </w:num>
  <w:num w:numId="27" w16cid:durableId="1717924368">
    <w:abstractNumId w:val="13"/>
  </w:num>
  <w:num w:numId="28" w16cid:durableId="765662386">
    <w:abstractNumId w:val="20"/>
  </w:num>
  <w:num w:numId="29" w16cid:durableId="1904947117">
    <w:abstractNumId w:val="10"/>
  </w:num>
  <w:num w:numId="30" w16cid:durableId="1697533765">
    <w:abstractNumId w:val="9"/>
  </w:num>
  <w:num w:numId="31" w16cid:durableId="636909982">
    <w:abstractNumId w:val="24"/>
  </w:num>
  <w:num w:numId="32" w16cid:durableId="344602202">
    <w:abstractNumId w:val="7"/>
  </w:num>
  <w:num w:numId="33" w16cid:durableId="320236243">
    <w:abstractNumId w:val="2"/>
  </w:num>
  <w:num w:numId="34" w16cid:durableId="1855028248">
    <w:abstractNumId w:val="18"/>
  </w:num>
  <w:num w:numId="35" w16cid:durableId="935791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D00DE"/>
    <w:rsid w:val="001324C5"/>
    <w:rsid w:val="0014319B"/>
    <w:rsid w:val="00161D6F"/>
    <w:rsid w:val="00215407"/>
    <w:rsid w:val="002518C7"/>
    <w:rsid w:val="002547A8"/>
    <w:rsid w:val="00270B3B"/>
    <w:rsid w:val="00283973"/>
    <w:rsid w:val="002A3948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57AE6"/>
    <w:rsid w:val="0046686E"/>
    <w:rsid w:val="00470DC9"/>
    <w:rsid w:val="00482A2D"/>
    <w:rsid w:val="00483F25"/>
    <w:rsid w:val="0048582A"/>
    <w:rsid w:val="004A39ED"/>
    <w:rsid w:val="004B330F"/>
    <w:rsid w:val="004B62E1"/>
    <w:rsid w:val="00557CAA"/>
    <w:rsid w:val="005B7FEF"/>
    <w:rsid w:val="005D2212"/>
    <w:rsid w:val="005E7DA7"/>
    <w:rsid w:val="005F51C4"/>
    <w:rsid w:val="006306AA"/>
    <w:rsid w:val="0069625F"/>
    <w:rsid w:val="006E74F2"/>
    <w:rsid w:val="00742956"/>
    <w:rsid w:val="00747C25"/>
    <w:rsid w:val="007518B8"/>
    <w:rsid w:val="00777F12"/>
    <w:rsid w:val="007947FC"/>
    <w:rsid w:val="007A1B82"/>
    <w:rsid w:val="007D0579"/>
    <w:rsid w:val="007D06B5"/>
    <w:rsid w:val="007D3F2D"/>
    <w:rsid w:val="00845E6B"/>
    <w:rsid w:val="008577D5"/>
    <w:rsid w:val="00874113"/>
    <w:rsid w:val="00874CE3"/>
    <w:rsid w:val="008A7817"/>
    <w:rsid w:val="00937CE6"/>
    <w:rsid w:val="0094610A"/>
    <w:rsid w:val="00993347"/>
    <w:rsid w:val="009F25AD"/>
    <w:rsid w:val="00A12FC4"/>
    <w:rsid w:val="00A203BD"/>
    <w:rsid w:val="00A32DB9"/>
    <w:rsid w:val="00A334B0"/>
    <w:rsid w:val="00A44E79"/>
    <w:rsid w:val="00A61610"/>
    <w:rsid w:val="00AB302B"/>
    <w:rsid w:val="00AC3C46"/>
    <w:rsid w:val="00B12AA2"/>
    <w:rsid w:val="00B166DC"/>
    <w:rsid w:val="00B203E4"/>
    <w:rsid w:val="00B61DD9"/>
    <w:rsid w:val="00B97AB4"/>
    <w:rsid w:val="00BA0EC9"/>
    <w:rsid w:val="00C102D9"/>
    <w:rsid w:val="00C23AA4"/>
    <w:rsid w:val="00C63E3C"/>
    <w:rsid w:val="00CA24A3"/>
    <w:rsid w:val="00D0285D"/>
    <w:rsid w:val="00D32B1F"/>
    <w:rsid w:val="00D417EE"/>
    <w:rsid w:val="00D478C1"/>
    <w:rsid w:val="00D66170"/>
    <w:rsid w:val="00D705FB"/>
    <w:rsid w:val="00D76CF0"/>
    <w:rsid w:val="00D77F0E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F23877"/>
    <w:rsid w:val="00F67346"/>
    <w:rsid w:val="00FA1E89"/>
    <w:rsid w:val="00FA4F35"/>
    <w:rsid w:val="00FC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0402D"/>
  <w15:docId w15:val="{54660C09-D9ED-4E22-9971-78502087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A389C-28D2-49BF-9011-984B8FACC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3</cp:revision>
  <dcterms:created xsi:type="dcterms:W3CDTF">2022-05-09T22:23:00Z</dcterms:created>
  <dcterms:modified xsi:type="dcterms:W3CDTF">2022-05-09T22:27:00Z</dcterms:modified>
</cp:coreProperties>
</file>